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my</w:t>
      </w:r>
      <w:r>
        <w:t xml:space="preserve"> </w:t>
      </w:r>
      <w:r>
        <w:t xml:space="preserve">theoreticals</w:t>
      </w:r>
    </w:p>
    <w:p>
      <w:pPr>
        <w:pStyle w:val="Date"/>
      </w:pPr>
      <w:r>
        <w:t xml:space="preserve">2024-12-0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el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eoretical model:</w:t>
      </w:r>
    </w:p>
    <w:p>
      <w:pPr>
        <w:pStyle w:val="BodyText"/>
      </w:pPr>
      <w:r>
        <w:t xml:space="preserve">${Predation|Treatment,GrowthStage} \sim \beta_0 + \beta_1I_{Treatment = 2}_i + \beta_2I_{Treatment = 3}_i + \beta_3I_{Treatment = 4}_i + \beta_4I_{GrowthStage = V5}_i + \beta_5I_{GrowthStage = V3}_i + \Year_i + \Location_i + \Block_i + \Plot_i + \Error_i$</w:t>
      </w:r>
    </w:p>
    <w:p>
      <w:pPr>
        <w:pStyle w:val="BodyText"/>
      </w:pPr>
      <w:r>
        <w:t xml:space="preserve">Add the appropriate stuff below</w:t>
      </w:r>
    </w:p>
    <w:p>
      <w:pPr>
        <w:pStyle w:val="BodyText"/>
      </w:pPr>
      <w:r>
        <w:t xml:space="preserve">$\pi\{Predation|Treatment, GrowthStage} \sim \beta_0 + \beta_1I_{Treatment = 2} + \beta_2I_{Treatment = 3} + \beta_3I_{Treatment = 4} + \beta_4I_{GrowthStage = V5} + \beta_5I_{GrowthStage = V3}$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my theoreticals</dc:title>
  <dc:creator/>
  <cp:keywords/>
  <dcterms:created xsi:type="dcterms:W3CDTF">2024-12-05T22:56:05Z</dcterms:created>
  <dcterms:modified xsi:type="dcterms:W3CDTF">2024-12-05T22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5</vt:lpwstr>
  </property>
  <property fmtid="{D5CDD505-2E9C-101B-9397-08002B2CF9AE}" pid="3" name="output">
    <vt:lpwstr/>
  </property>
</Properties>
</file>